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1B0E62A5" w:rsidR="00BD12F7" w:rsidRPr="00BD12F7" w:rsidRDefault="006C7613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Laughlin, N</w:t>
      </w:r>
      <w:r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evada</w:t>
      </w: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B501B6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F23928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184F71"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• </w:t>
      </w:r>
      <w:hyperlink r:id="rId8" w:history="1"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edIn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Portfolio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10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u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6101E8B2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</w:p>
    <w:p w14:paraId="2F5FDD54" w14:textId="5D5DD032" w:rsidR="00964D91" w:rsidRPr="00EC6146" w:rsidRDefault="009F686A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Bachelor of Arts in Computer Science</w:t>
      </w:r>
      <w:r>
        <w:rPr>
          <w:rFonts w:ascii="Cambria" w:hAnsi="Cambria" w:cs="Segoe UI"/>
          <w:b/>
          <w:bCs/>
          <w:sz w:val="20"/>
          <w:szCs w:val="20"/>
        </w:rPr>
        <w:t>, minor in Applied Mathematics</w:t>
      </w:r>
      <w:r w:rsidR="00964D91" w:rsidRPr="00EC6146">
        <w:rPr>
          <w:rFonts w:ascii="Cambria" w:hAnsi="Cambria" w:cs="Segoe UI"/>
          <w:sz w:val="20"/>
          <w:szCs w:val="20"/>
        </w:rPr>
        <w:tab/>
        <w:t>Expected 2026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607BE58D" w14:textId="39D57FCF" w:rsidR="008B7FB0" w:rsidRPr="00EC6146" w:rsidRDefault="008B7FB0" w:rsidP="00AE60C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45986FF7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 xml:space="preserve">C++, Java, Python, </w:t>
      </w:r>
      <w:r w:rsidR="007244AE">
        <w:rPr>
          <w:rFonts w:ascii="Cambria" w:hAnsi="Cambria" w:cs="Segoe UI"/>
          <w:sz w:val="20"/>
          <w:szCs w:val="20"/>
        </w:rPr>
        <w:t xml:space="preserve">Data Structures, </w:t>
      </w:r>
      <w:r w:rsidR="007244AE">
        <w:rPr>
          <w:rFonts w:ascii="Cambria" w:hAnsi="Cambria" w:cs="Segoe UI"/>
          <w:sz w:val="20"/>
          <w:szCs w:val="20"/>
        </w:rPr>
        <w:t>Algorithms</w:t>
      </w:r>
      <w:r w:rsidRPr="00443603">
        <w:rPr>
          <w:rFonts w:ascii="Cambria" w:hAnsi="Cambria" w:cs="Segoe UI"/>
          <w:sz w:val="20"/>
          <w:szCs w:val="20"/>
        </w:rPr>
        <w:t xml:space="preserve">, Software Development Lifecycle (SDLC), Root Cause Analysis, </w:t>
      </w:r>
      <w:r w:rsidR="00E00D94">
        <w:rPr>
          <w:rFonts w:ascii="Cambria" w:hAnsi="Cambria" w:cs="Segoe UI"/>
          <w:sz w:val="20"/>
          <w:szCs w:val="20"/>
        </w:rPr>
        <w:t>CI/CD</w:t>
      </w:r>
      <w:r w:rsidRPr="00443603">
        <w:rPr>
          <w:rFonts w:ascii="Cambria" w:hAnsi="Cambria" w:cs="Segoe UI"/>
          <w:sz w:val="20"/>
          <w:szCs w:val="20"/>
        </w:rPr>
        <w:t>, Code Coverage</w:t>
      </w:r>
      <w:r w:rsidR="00E167C3">
        <w:rPr>
          <w:rFonts w:ascii="Cambria" w:hAnsi="Cambria" w:cs="Segoe UI"/>
          <w:sz w:val="20"/>
          <w:szCs w:val="20"/>
        </w:rPr>
        <w:t xml:space="preserve">, </w:t>
      </w:r>
      <w:r w:rsidR="00BD5659">
        <w:rPr>
          <w:rFonts w:ascii="Cambria" w:hAnsi="Cambria" w:cs="Segoe UI"/>
          <w:sz w:val="20"/>
          <w:szCs w:val="20"/>
        </w:rPr>
        <w:t>C</w:t>
      </w:r>
      <w:r w:rsidR="00E167C3">
        <w:rPr>
          <w:rFonts w:ascii="Cambria" w:hAnsi="Cambria" w:cs="Segoe UI"/>
          <w:sz w:val="20"/>
          <w:szCs w:val="20"/>
        </w:rPr>
        <w:t>ode Reviews</w:t>
      </w:r>
      <w:r w:rsidR="00BD5659">
        <w:rPr>
          <w:rFonts w:ascii="Cambria" w:hAnsi="Cambria" w:cs="Segoe UI"/>
          <w:sz w:val="20"/>
          <w:szCs w:val="20"/>
        </w:rPr>
        <w:t xml:space="preserve">, </w:t>
      </w:r>
      <w:r w:rsidR="00BE49D5">
        <w:rPr>
          <w:rFonts w:ascii="Cambria" w:hAnsi="Cambria" w:cs="Segoe UI"/>
          <w:sz w:val="20"/>
          <w:szCs w:val="20"/>
        </w:rPr>
        <w:t>Reverse Engineering</w:t>
      </w:r>
      <w:r w:rsidR="00F90F5C">
        <w:rPr>
          <w:rFonts w:ascii="Cambria" w:hAnsi="Cambria" w:cs="Segoe UI"/>
          <w:sz w:val="20"/>
          <w:szCs w:val="20"/>
        </w:rPr>
        <w:t>, DevSecOps</w:t>
      </w:r>
      <w:r w:rsidR="00BE675B">
        <w:rPr>
          <w:rFonts w:ascii="Cambria" w:hAnsi="Cambria" w:cs="Segoe UI"/>
          <w:sz w:val="20"/>
          <w:szCs w:val="20"/>
        </w:rPr>
        <w:t>, Agile</w:t>
      </w:r>
      <w:r w:rsidR="007244AE">
        <w:rPr>
          <w:rFonts w:ascii="Cambria" w:hAnsi="Cambria" w:cs="Segoe UI"/>
          <w:sz w:val="20"/>
          <w:szCs w:val="20"/>
        </w:rPr>
        <w:t>, OOP</w:t>
      </w:r>
    </w:p>
    <w:p w14:paraId="1C557F14" w14:textId="4A1A1256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Database &amp; Infrastructure: </w:t>
      </w:r>
      <w:r w:rsidR="008D20D7">
        <w:rPr>
          <w:rFonts w:ascii="Cambria" w:hAnsi="Cambria" w:cs="Segoe UI"/>
          <w:sz w:val="20"/>
          <w:szCs w:val="20"/>
        </w:rPr>
        <w:t>MyS</w:t>
      </w:r>
      <w:r w:rsidR="00893C17">
        <w:rPr>
          <w:rFonts w:ascii="Cambria" w:hAnsi="Cambria" w:cs="Segoe UI"/>
          <w:sz w:val="20"/>
          <w:szCs w:val="20"/>
        </w:rPr>
        <w:t>QL</w:t>
      </w:r>
      <w:r w:rsidRPr="00443603">
        <w:rPr>
          <w:rFonts w:ascii="Cambria" w:hAnsi="Cambria" w:cs="Segoe UI"/>
          <w:sz w:val="20"/>
          <w:szCs w:val="20"/>
        </w:rPr>
        <w:t>, Relational Database Design, Transport Layer Security (TLS), Docker, Windows, Linux</w:t>
      </w:r>
    </w:p>
    <w:p w14:paraId="607B7C06" w14:textId="4D4F4B8D" w:rsidR="00D43F4C" w:rsidRPr="00443603" w:rsidRDefault="00C77CE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 w:rsidR="00443603" w:rsidRPr="00443603">
        <w:rPr>
          <w:rFonts w:ascii="Cambria" w:hAnsi="Cambria" w:cs="Segoe UI"/>
          <w:sz w:val="20"/>
          <w:szCs w:val="20"/>
        </w:rPr>
        <w:t xml:space="preserve">Git, GitHub, Eclipse, IntelliJ, </w:t>
      </w:r>
      <w:r w:rsidR="00D94EB8">
        <w:rPr>
          <w:rFonts w:ascii="Cambria" w:hAnsi="Cambria" w:cs="Segoe UI"/>
          <w:sz w:val="20"/>
          <w:szCs w:val="20"/>
        </w:rPr>
        <w:t>Jenkins, JUnit Tests</w:t>
      </w:r>
      <w:r w:rsidR="00443603" w:rsidRPr="00443603">
        <w:rPr>
          <w:rFonts w:ascii="Cambria" w:hAnsi="Cambria" w:cs="Segoe UI"/>
          <w:sz w:val="20"/>
          <w:szCs w:val="20"/>
        </w:rPr>
        <w:t xml:space="preserve">, PyCharm, </w:t>
      </w:r>
      <w:proofErr w:type="spellStart"/>
      <w:r w:rsidR="00443603" w:rsidRPr="00443603">
        <w:rPr>
          <w:rFonts w:ascii="Cambria" w:hAnsi="Cambria" w:cs="Segoe UI"/>
          <w:sz w:val="20"/>
          <w:szCs w:val="20"/>
        </w:rPr>
        <w:t>Jupyter</w:t>
      </w:r>
      <w:proofErr w:type="spellEnd"/>
      <w:r w:rsidR="00443603" w:rsidRPr="00443603">
        <w:rPr>
          <w:rFonts w:ascii="Cambria" w:hAnsi="Cambria" w:cs="Segoe UI"/>
          <w:sz w:val="20"/>
          <w:szCs w:val="20"/>
        </w:rPr>
        <w:t xml:space="preserve"> Notebook, Visual Studio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680D98FA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Pr="00615E98">
        <w:rPr>
          <w:rFonts w:ascii="Cambria" w:hAnsi="Cambria" w:cs="Segoe UI"/>
          <w:sz w:val="20"/>
          <w:szCs w:val="20"/>
        </w:rPr>
        <w:t>5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68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B55DB42" w14:textId="77777777" w:rsidR="00942EBF" w:rsidRDefault="00942EBF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3187492E" w14:textId="174B722F" w:rsidR="00942EBF" w:rsidRPr="00942EBF" w:rsidRDefault="00942EBF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b/>
          <w:bCs/>
          <w:sz w:val="20"/>
          <w:szCs w:val="20"/>
        </w:rPr>
        <w:t>Hold to Craft - No Man's Sky Enhancement Tool</w:t>
      </w:r>
    </w:p>
    <w:p w14:paraId="2E0F2FEC" w14:textId="74C9AF64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Designed and implemented a</w:t>
      </w:r>
      <w:r w:rsidR="004C349A">
        <w:rPr>
          <w:rFonts w:ascii="Cambria" w:hAnsi="Cambria" w:cs="Segoe UI"/>
          <w:sz w:val="20"/>
          <w:szCs w:val="20"/>
        </w:rPr>
        <w:t xml:space="preserve"> new </w:t>
      </w:r>
      <w:r w:rsidRPr="00942EBF">
        <w:rPr>
          <w:rFonts w:ascii="Cambria" w:hAnsi="Cambria" w:cs="Segoe UI"/>
          <w:sz w:val="20"/>
          <w:szCs w:val="20"/>
        </w:rPr>
        <w:t>crafting automation solution for No Man's Sky using C</w:t>
      </w:r>
      <w:r w:rsidR="000B38CE">
        <w:rPr>
          <w:rFonts w:ascii="Cambria" w:hAnsi="Cambria" w:cs="Segoe UI"/>
          <w:sz w:val="20"/>
          <w:szCs w:val="20"/>
        </w:rPr>
        <w:t>++</w:t>
      </w:r>
      <w:r w:rsidRPr="00942EBF">
        <w:rPr>
          <w:rFonts w:ascii="Cambria" w:hAnsi="Cambria" w:cs="Segoe UI"/>
          <w:sz w:val="20"/>
          <w:szCs w:val="20"/>
        </w:rPr>
        <w:t xml:space="preserve"> and </w:t>
      </w:r>
      <w:proofErr w:type="spellStart"/>
      <w:r w:rsidRPr="00942EBF">
        <w:rPr>
          <w:rFonts w:ascii="Cambria" w:hAnsi="Cambria" w:cs="Segoe UI"/>
          <w:sz w:val="20"/>
          <w:szCs w:val="20"/>
        </w:rPr>
        <w:t>AutoHotKey</w:t>
      </w:r>
      <w:proofErr w:type="spellEnd"/>
      <w:r w:rsidRPr="00942EBF">
        <w:rPr>
          <w:rFonts w:ascii="Cambria" w:hAnsi="Cambria" w:cs="Segoe UI"/>
          <w:sz w:val="20"/>
          <w:szCs w:val="20"/>
        </w:rPr>
        <w:t xml:space="preserve"> programming languages, </w:t>
      </w:r>
      <w:r w:rsidR="004C349A">
        <w:rPr>
          <w:rFonts w:ascii="Cambria" w:hAnsi="Cambria" w:cs="Segoe UI"/>
          <w:sz w:val="20"/>
          <w:szCs w:val="20"/>
        </w:rPr>
        <w:t>which improved a</w:t>
      </w:r>
      <w:r w:rsidRPr="00942EBF">
        <w:rPr>
          <w:rFonts w:ascii="Cambria" w:hAnsi="Cambria" w:cs="Segoe UI"/>
          <w:sz w:val="20"/>
          <w:szCs w:val="20"/>
        </w:rPr>
        <w:t xml:space="preserve"> repetitive </w:t>
      </w:r>
      <w:r w:rsidR="004C349A">
        <w:rPr>
          <w:rFonts w:ascii="Cambria" w:hAnsi="Cambria" w:cs="Segoe UI"/>
          <w:sz w:val="20"/>
          <w:szCs w:val="20"/>
        </w:rPr>
        <w:t>in-game</w:t>
      </w:r>
      <w:r w:rsidRPr="00942EBF">
        <w:rPr>
          <w:rFonts w:ascii="Cambria" w:hAnsi="Cambria" w:cs="Segoe UI"/>
          <w:sz w:val="20"/>
          <w:szCs w:val="20"/>
        </w:rPr>
        <w:t xml:space="preserve"> process.</w:t>
      </w:r>
    </w:p>
    <w:p w14:paraId="17AE2BC8" w14:textId="5D4D655E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 xml:space="preserve">Engineered a user-friendly </w:t>
      </w:r>
      <w:r w:rsidR="004C349A">
        <w:rPr>
          <w:rFonts w:ascii="Cambria" w:hAnsi="Cambria" w:cs="Segoe UI"/>
          <w:sz w:val="20"/>
          <w:szCs w:val="20"/>
        </w:rPr>
        <w:t>GUI</w:t>
      </w:r>
      <w:r w:rsidRPr="00942EBF">
        <w:rPr>
          <w:rFonts w:ascii="Cambria" w:hAnsi="Cambria" w:cs="Segoe UI"/>
          <w:sz w:val="20"/>
          <w:szCs w:val="20"/>
        </w:rPr>
        <w:t xml:space="preserve"> utilizing </w:t>
      </w:r>
      <w:proofErr w:type="spellStart"/>
      <w:r w:rsidRPr="00942EBF">
        <w:rPr>
          <w:rFonts w:ascii="Cambria" w:hAnsi="Cambria" w:cs="Segoe UI"/>
          <w:sz w:val="20"/>
          <w:szCs w:val="20"/>
        </w:rPr>
        <w:t>AutoHotKey</w:t>
      </w:r>
      <w:proofErr w:type="spellEnd"/>
      <w:r w:rsidRPr="00942EBF">
        <w:rPr>
          <w:rFonts w:ascii="Cambria" w:hAnsi="Cambria" w:cs="Segoe UI"/>
          <w:sz w:val="20"/>
          <w:szCs w:val="20"/>
        </w:rPr>
        <w:t xml:space="preserve"> that integrated with Windows API and DirectX systems</w:t>
      </w:r>
      <w:r w:rsidR="004C349A">
        <w:rPr>
          <w:rFonts w:ascii="Cambria" w:hAnsi="Cambria" w:cs="Segoe UI"/>
          <w:sz w:val="20"/>
          <w:szCs w:val="20"/>
        </w:rPr>
        <w:t>.</w:t>
      </w:r>
    </w:p>
    <w:p w14:paraId="1B4C4E43" w14:textId="0D699387" w:rsidR="00942EBF" w:rsidRDefault="00942EBF" w:rsidP="00AE60CA">
      <w:pPr>
        <w:numPr>
          <w:ilvl w:val="0"/>
          <w:numId w:val="31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Released</w:t>
      </w:r>
      <w:r w:rsidR="009D3AD6">
        <w:rPr>
          <w:rFonts w:ascii="Cambria" w:hAnsi="Cambria" w:cs="Segoe UI"/>
          <w:sz w:val="20"/>
          <w:szCs w:val="20"/>
        </w:rPr>
        <w:t xml:space="preserve"> this</w:t>
      </w:r>
      <w:r w:rsidRPr="00942EBF">
        <w:rPr>
          <w:rFonts w:ascii="Cambria" w:hAnsi="Cambria" w:cs="Segoe UI"/>
          <w:sz w:val="20"/>
          <w:szCs w:val="20"/>
        </w:rPr>
        <w:t xml:space="preserve"> quality-of-life modification that </w:t>
      </w:r>
      <w:r w:rsidR="00924A87">
        <w:rPr>
          <w:rFonts w:ascii="Cambria" w:hAnsi="Cambria" w:cs="Segoe UI"/>
          <w:sz w:val="20"/>
          <w:szCs w:val="20"/>
        </w:rPr>
        <w:t>reached</w:t>
      </w:r>
      <w:r w:rsidRPr="00942EBF">
        <w:rPr>
          <w:rFonts w:ascii="Cambria" w:hAnsi="Cambria" w:cs="Segoe UI"/>
          <w:sz w:val="20"/>
          <w:szCs w:val="20"/>
        </w:rPr>
        <w:t xml:space="preserve"> 989 downloads from the No Man's Sky community.</w:t>
      </w:r>
    </w:p>
    <w:p w14:paraId="29171BF3" w14:textId="77777777" w:rsidR="007F5964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46E69C9A" w14:textId="4AC2E7C4" w:rsidR="007F5964" w:rsidRPr="007F5964" w:rsidRDefault="007F5964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b/>
          <w:bCs/>
          <w:sz w:val="20"/>
          <w:szCs w:val="20"/>
        </w:rPr>
        <w:t xml:space="preserve">Task Management System </w:t>
      </w:r>
    </w:p>
    <w:p w14:paraId="1812AC4B" w14:textId="77777777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Architected a modular Java-based appointment and task management system featuring distinct controller classes for contacts, scheduling, and task tracking while implementing a maintainable codebase structure.</w:t>
      </w:r>
    </w:p>
    <w:p w14:paraId="1F6885C0" w14:textId="31F5444F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Developed JUnit test suites for all application modules</w:t>
      </w:r>
      <w:r w:rsidR="006E287A">
        <w:rPr>
          <w:rFonts w:ascii="Cambria" w:hAnsi="Cambria" w:cs="Segoe UI"/>
          <w:sz w:val="20"/>
          <w:szCs w:val="20"/>
        </w:rPr>
        <w:t xml:space="preserve"> and achieved </w:t>
      </w:r>
      <w:r w:rsidRPr="007F5964">
        <w:rPr>
          <w:rFonts w:ascii="Cambria" w:hAnsi="Cambria" w:cs="Segoe UI"/>
          <w:sz w:val="20"/>
          <w:szCs w:val="20"/>
        </w:rPr>
        <w:t>100% code coverage against an 80% requirement through systematic validation of functionality and edge cases.</w:t>
      </w:r>
    </w:p>
    <w:p w14:paraId="427E5EF1" w14:textId="4A3845FA" w:rsidR="007F5964" w:rsidRPr="00D43F4C" w:rsidRDefault="0091512B" w:rsidP="00AE60CA">
      <w:pPr>
        <w:numPr>
          <w:ilvl w:val="0"/>
          <w:numId w:val="32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Created</w:t>
      </w:r>
      <w:r w:rsidR="007F5964" w:rsidRPr="007F5964">
        <w:rPr>
          <w:rFonts w:ascii="Cambria" w:hAnsi="Cambria" w:cs="Segoe UI"/>
          <w:sz w:val="20"/>
          <w:szCs w:val="20"/>
        </w:rPr>
        <w:t xml:space="preserve"> error handling and validation mechanisms across all system components</w:t>
      </w:r>
      <w:r>
        <w:rPr>
          <w:rFonts w:ascii="Cambria" w:hAnsi="Cambria" w:cs="Segoe UI"/>
          <w:sz w:val="20"/>
          <w:szCs w:val="20"/>
        </w:rPr>
        <w:t>.</w:t>
      </w: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1220571F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Self Employed IT Consultant</w:t>
      </w:r>
      <w:r w:rsidR="00882F77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76C8AA6F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 xml:space="preserve">hardware and software solutions including custom PC builds, device repairs, and system optimization services as an independent IT Professional serving individual clients in the Laughlin, NV area. </w:t>
      </w:r>
    </w:p>
    <w:p w14:paraId="2789031C" w14:textId="574DCBF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 and vulnerability assessment of router firmware for </w:t>
      </w:r>
      <w:proofErr w:type="spellStart"/>
      <w:r w:rsidRPr="006B6BE6">
        <w:rPr>
          <w:rFonts w:ascii="Cambria" w:hAnsi="Cambria" w:cs="Segoe UI"/>
          <w:color w:val="000000" w:themeColor="text1"/>
          <w:sz w:val="20"/>
          <w:szCs w:val="20"/>
        </w:rPr>
        <w:t>Micronet</w:t>
      </w:r>
      <w:proofErr w:type="spellEnd"/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</w:t>
      </w:r>
      <w:r w:rsidR="007D01D8">
        <w:rPr>
          <w:rFonts w:ascii="Cambria" w:hAnsi="Cambria" w:cs="Segoe UI"/>
          <w:color w:val="000000" w:themeColor="text1"/>
          <w:sz w:val="20"/>
          <w:szCs w:val="20"/>
        </w:rPr>
        <w:t xml:space="preserve"> of their embedded system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. </w:t>
      </w:r>
    </w:p>
    <w:p w14:paraId="4E490125" w14:textId="2D0520C1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dentified 16 critical vulnerabilities through static analysis of C++, JavaScript, and Shell code across multiple system dependencies and librar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2B079488" w14:textId="461AD0BF" w:rsidR="006B6BE6" w:rsidRPr="004E77F7" w:rsidRDefault="006B6BE6" w:rsidP="00BD12F7">
      <w:pPr>
        <w:numPr>
          <w:ilvl w:val="1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mplemented responsible disclosure protocols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6EDC026B" w14:textId="77777777" w:rsidR="00B9436F" w:rsidRPr="00EC6146" w:rsidRDefault="00B9436F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</w:p>
    <w:p w14:paraId="10FA7D51" w14:textId="2E349954" w:rsidR="00EC1D5E" w:rsidRPr="00EC6146" w:rsidRDefault="004211A2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Software Developer &amp;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proofErr w:type="spellStart"/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proofErr w:type="spellEnd"/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037738F1" w14:textId="1ADFE4A2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Designed and implemented a custom MySQL database and Python analysis system to track student performance metrics and learning patterns 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– helped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gr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o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w long-term student base 6-fold. </w:t>
      </w:r>
    </w:p>
    <w:p w14:paraId="0FD026C8" w14:textId="285DEE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PI and TLS protocols to streamline data collection and analysis. </w:t>
      </w:r>
    </w:p>
    <w:p w14:paraId="418785A6" w14:textId="2DF3B1C8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196E7EB3" w14:textId="77937B3A" w:rsidR="00055EB8" w:rsidRPr="00EC6146" w:rsidRDefault="00055EB8" w:rsidP="00BD12F7">
      <w:pPr>
        <w:pStyle w:val="ListParagraph"/>
        <w:numPr>
          <w:ilvl w:val="0"/>
          <w:numId w:val="26"/>
        </w:num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Created and maintaine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tudent progress tracking systems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using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XML data an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MySQL database.</w:t>
      </w:r>
    </w:p>
    <w:sectPr w:rsidR="00055EB8" w:rsidRPr="00EC6146" w:rsidSect="003B08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A8D648" w14:textId="77777777" w:rsidR="001A4596" w:rsidRDefault="001A4596">
      <w:r>
        <w:separator/>
      </w:r>
    </w:p>
  </w:endnote>
  <w:endnote w:type="continuationSeparator" w:id="0">
    <w:p w14:paraId="1C36971A" w14:textId="77777777" w:rsidR="001A4596" w:rsidRDefault="001A4596">
      <w:r>
        <w:continuationSeparator/>
      </w:r>
    </w:p>
  </w:endnote>
  <w:endnote w:type="continuationNotice" w:id="1">
    <w:p w14:paraId="061BBF85" w14:textId="77777777" w:rsidR="001A4596" w:rsidRDefault="001A45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6E417C" w14:textId="77777777" w:rsidR="001A4596" w:rsidRDefault="001A4596">
      <w:r>
        <w:separator/>
      </w:r>
    </w:p>
  </w:footnote>
  <w:footnote w:type="continuationSeparator" w:id="0">
    <w:p w14:paraId="056DCCCF" w14:textId="77777777" w:rsidR="001A4596" w:rsidRDefault="001A4596">
      <w:r>
        <w:continuationSeparator/>
      </w:r>
    </w:p>
  </w:footnote>
  <w:footnote w:type="continuationNotice" w:id="1">
    <w:p w14:paraId="7C2179ED" w14:textId="77777777" w:rsidR="001A4596" w:rsidRDefault="001A45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561B54"/>
    <w:multiLevelType w:val="multilevel"/>
    <w:tmpl w:val="4490C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8"/>
  </w:num>
  <w:num w:numId="2" w16cid:durableId="20205465">
    <w:abstractNumId w:val="30"/>
  </w:num>
  <w:num w:numId="3" w16cid:durableId="1482313102">
    <w:abstractNumId w:val="17"/>
  </w:num>
  <w:num w:numId="4" w16cid:durableId="1644653499">
    <w:abstractNumId w:val="11"/>
  </w:num>
  <w:num w:numId="5" w16cid:durableId="1555585110">
    <w:abstractNumId w:val="7"/>
  </w:num>
  <w:num w:numId="6" w16cid:durableId="1499999084">
    <w:abstractNumId w:val="32"/>
  </w:num>
  <w:num w:numId="7" w16cid:durableId="847254717">
    <w:abstractNumId w:val="27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19"/>
  </w:num>
  <w:num w:numId="11" w16cid:durableId="380058515">
    <w:abstractNumId w:val="18"/>
  </w:num>
  <w:num w:numId="12" w16cid:durableId="114174670">
    <w:abstractNumId w:val="15"/>
  </w:num>
  <w:num w:numId="13" w16cid:durableId="2043164216">
    <w:abstractNumId w:val="4"/>
  </w:num>
  <w:num w:numId="14" w16cid:durableId="1429086006">
    <w:abstractNumId w:val="25"/>
  </w:num>
  <w:num w:numId="15" w16cid:durableId="898634022">
    <w:abstractNumId w:val="9"/>
  </w:num>
  <w:num w:numId="16" w16cid:durableId="1609584947">
    <w:abstractNumId w:val="20"/>
  </w:num>
  <w:num w:numId="17" w16cid:durableId="1902524773">
    <w:abstractNumId w:val="26"/>
  </w:num>
  <w:num w:numId="18" w16cid:durableId="1334720296">
    <w:abstractNumId w:val="3"/>
  </w:num>
  <w:num w:numId="19" w16cid:durableId="1998608405">
    <w:abstractNumId w:val="24"/>
  </w:num>
  <w:num w:numId="20" w16cid:durableId="1472796018">
    <w:abstractNumId w:val="31"/>
  </w:num>
  <w:num w:numId="21" w16cid:durableId="329136379">
    <w:abstractNumId w:val="16"/>
  </w:num>
  <w:num w:numId="22" w16cid:durableId="335767363">
    <w:abstractNumId w:val="21"/>
  </w:num>
  <w:num w:numId="23" w16cid:durableId="877855982">
    <w:abstractNumId w:val="23"/>
  </w:num>
  <w:num w:numId="24" w16cid:durableId="1831483962">
    <w:abstractNumId w:val="29"/>
  </w:num>
  <w:num w:numId="25" w16cid:durableId="176383481">
    <w:abstractNumId w:val="5"/>
  </w:num>
  <w:num w:numId="26" w16cid:durableId="1381125355">
    <w:abstractNumId w:val="10"/>
  </w:num>
  <w:num w:numId="27" w16cid:durableId="325790823">
    <w:abstractNumId w:val="13"/>
  </w:num>
  <w:num w:numId="28" w16cid:durableId="390419560">
    <w:abstractNumId w:val="12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8"/>
  </w:num>
  <w:num w:numId="32" w16cid:durableId="361589506">
    <w:abstractNumId w:val="14"/>
  </w:num>
  <w:num w:numId="33" w16cid:durableId="1419329544">
    <w:abstractNumId w:val="2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5BC"/>
    <w:rsid w:val="00012972"/>
    <w:rsid w:val="00012BBF"/>
    <w:rsid w:val="00012E1B"/>
    <w:rsid w:val="00012FE5"/>
    <w:rsid w:val="00012FFE"/>
    <w:rsid w:val="00013255"/>
    <w:rsid w:val="000136A9"/>
    <w:rsid w:val="00013CF7"/>
    <w:rsid w:val="00013EF9"/>
    <w:rsid w:val="00013F04"/>
    <w:rsid w:val="000140E7"/>
    <w:rsid w:val="0001449F"/>
    <w:rsid w:val="00014609"/>
    <w:rsid w:val="00014831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4A0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3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75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889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B6B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1050"/>
    <w:rsid w:val="001A10BE"/>
    <w:rsid w:val="001A1274"/>
    <w:rsid w:val="001A13C4"/>
    <w:rsid w:val="001A1C11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596"/>
    <w:rsid w:val="001A46AF"/>
    <w:rsid w:val="001A4868"/>
    <w:rsid w:val="001A4B5A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50E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56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2D0E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4676"/>
    <w:rsid w:val="0037471D"/>
    <w:rsid w:val="0037473A"/>
    <w:rsid w:val="003747F7"/>
    <w:rsid w:val="00374BBA"/>
    <w:rsid w:val="00374BE8"/>
    <w:rsid w:val="00374FA4"/>
    <w:rsid w:val="003752B3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3EEC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A2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BD3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4ED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430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4AE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777"/>
    <w:rsid w:val="00737C52"/>
    <w:rsid w:val="00737F9C"/>
    <w:rsid w:val="007403AA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47"/>
    <w:rsid w:val="00794570"/>
    <w:rsid w:val="007945AA"/>
    <w:rsid w:val="007948C6"/>
    <w:rsid w:val="00794A78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1D8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BF6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17"/>
    <w:rsid w:val="00893C47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0D7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3D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86A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75C"/>
    <w:rsid w:val="00AD6F5C"/>
    <w:rsid w:val="00AD7297"/>
    <w:rsid w:val="00AD72A7"/>
    <w:rsid w:val="00AD7718"/>
    <w:rsid w:val="00AD7A9F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4049"/>
    <w:rsid w:val="00BC40E1"/>
    <w:rsid w:val="00BC41CF"/>
    <w:rsid w:val="00BC423A"/>
    <w:rsid w:val="00BC432B"/>
    <w:rsid w:val="00BC457E"/>
    <w:rsid w:val="00BC46B0"/>
    <w:rsid w:val="00BC4808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659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9D5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75B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E88"/>
    <w:rsid w:val="00CB0F0A"/>
    <w:rsid w:val="00CB1102"/>
    <w:rsid w:val="00CB12F6"/>
    <w:rsid w:val="00CB1615"/>
    <w:rsid w:val="00CB178D"/>
    <w:rsid w:val="00CB18ED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E15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96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B8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F9"/>
    <w:rsid w:val="00DB1699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D94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7C3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519"/>
    <w:rsid w:val="00E427DC"/>
    <w:rsid w:val="00E429A4"/>
    <w:rsid w:val="00E42C7A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73C"/>
    <w:rsid w:val="00E54F49"/>
    <w:rsid w:val="00E553CA"/>
    <w:rsid w:val="00E55784"/>
    <w:rsid w:val="00E55C2B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87B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77D7A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5C"/>
    <w:rsid w:val="00F90FB4"/>
    <w:rsid w:val="00F91365"/>
    <w:rsid w:val="00F91529"/>
    <w:rsid w:val="00F917F4"/>
    <w:rsid w:val="00F91819"/>
    <w:rsid w:val="00F918CE"/>
    <w:rsid w:val="00F91927"/>
    <w:rsid w:val="00F920B5"/>
    <w:rsid w:val="00F9213B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D9B16EB0-B180-45E4-91D5-26552010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119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Kubia-Be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ia-beta.github.io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6</TotalTime>
  <Pages>1</Pages>
  <Words>614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VID MALINOWSKI RESUME</vt:lpstr>
    </vt:vector>
  </TitlesOfParts>
  <Manager/>
  <Company/>
  <LinksUpToDate>false</LinksUpToDate>
  <CharactersWithSpaces>41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Sculthorpe, Connor</cp:lastModifiedBy>
  <cp:revision>22</cp:revision>
  <cp:lastPrinted>2024-01-18T09:43:00Z</cp:lastPrinted>
  <dcterms:created xsi:type="dcterms:W3CDTF">2024-11-22T04:58:00Z</dcterms:created>
  <dcterms:modified xsi:type="dcterms:W3CDTF">2024-12-20T18:43:00Z</dcterms:modified>
  <cp:category/>
</cp:coreProperties>
</file>